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1\Results\EMISSI~1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1\Results\EMISSI~1/figure-docx/benchmark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0-11-10T14:09:52Z</dcterms:created>
  <dcterms:modified xsi:type="dcterms:W3CDTF">2020-11-10T14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